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7F2A8" w14:textId="6B022F3E" w:rsidR="00306A94" w:rsidRPr="00834E9C" w:rsidRDefault="00834E9C" w:rsidP="00834E9C">
      <w:pPr>
        <w:pStyle w:val="Title"/>
        <w:rPr>
          <w:color w:val="653279" w:themeColor="text2"/>
        </w:rPr>
      </w:pPr>
      <w:r w:rsidRPr="00834E9C">
        <w:rPr>
          <w:color w:val="653279" w:themeColor="text2"/>
        </w:rPr>
        <w:t xml:space="preserve">Juego </w:t>
      </w:r>
      <w:r w:rsidR="006648B3">
        <w:rPr>
          <w:color w:val="653279" w:themeColor="text2"/>
        </w:rPr>
        <w:t>d</w:t>
      </w:r>
      <w:r w:rsidRPr="00834E9C">
        <w:rPr>
          <w:color w:val="653279" w:themeColor="text2"/>
        </w:rPr>
        <w:t xml:space="preserve">e </w:t>
      </w:r>
      <w:proofErr w:type="spellStart"/>
      <w:r w:rsidRPr="00834E9C">
        <w:rPr>
          <w:color w:val="653279" w:themeColor="text2"/>
        </w:rPr>
        <w:t>Movimiento</w:t>
      </w:r>
      <w:proofErr w:type="spellEnd"/>
      <w:r w:rsidRPr="00834E9C">
        <w:rPr>
          <w:color w:val="653279" w:themeColor="text2"/>
        </w:rPr>
        <w:t xml:space="preserve"> </w:t>
      </w:r>
      <w:r w:rsidR="006648B3">
        <w:rPr>
          <w:color w:val="653279" w:themeColor="text2"/>
        </w:rPr>
        <w:t>y</w:t>
      </w:r>
      <w:r w:rsidRPr="00834E9C">
        <w:rPr>
          <w:color w:val="653279" w:themeColor="text2"/>
        </w:rPr>
        <w:t xml:space="preserve"> </w:t>
      </w:r>
      <w:proofErr w:type="spellStart"/>
      <w:r w:rsidRPr="00834E9C">
        <w:rPr>
          <w:color w:val="653279" w:themeColor="text2"/>
        </w:rPr>
        <w:t>Estimulación</w:t>
      </w:r>
      <w:proofErr w:type="spellEnd"/>
      <w:r w:rsidRPr="00834E9C">
        <w:rPr>
          <w:color w:val="653279" w:themeColor="text2"/>
        </w:rPr>
        <w:t xml:space="preserve"> Sensorial Para </w:t>
      </w:r>
      <w:proofErr w:type="spellStart"/>
      <w:r w:rsidRPr="00834E9C">
        <w:rPr>
          <w:color w:val="653279" w:themeColor="text2"/>
        </w:rPr>
        <w:t>Niños</w:t>
      </w:r>
      <w:proofErr w:type="spellEnd"/>
      <w:r w:rsidRPr="00834E9C">
        <w:rPr>
          <w:color w:val="653279" w:themeColor="text2"/>
        </w:rPr>
        <w:t xml:space="preserve"> </w:t>
      </w:r>
      <w:r w:rsidR="006648B3">
        <w:rPr>
          <w:color w:val="653279" w:themeColor="text2"/>
        </w:rPr>
        <w:t>y</w:t>
      </w:r>
      <w:r w:rsidRPr="00834E9C">
        <w:rPr>
          <w:color w:val="653279" w:themeColor="text2"/>
        </w:rPr>
        <w:t xml:space="preserve"> </w:t>
      </w:r>
      <w:proofErr w:type="spellStart"/>
      <w:r w:rsidRPr="00834E9C">
        <w:rPr>
          <w:color w:val="653279" w:themeColor="text2"/>
        </w:rPr>
        <w:t>Niñas</w:t>
      </w:r>
      <w:proofErr w:type="spellEnd"/>
      <w:r w:rsidRPr="00834E9C">
        <w:rPr>
          <w:color w:val="653279" w:themeColor="text2"/>
        </w:rPr>
        <w:t xml:space="preserve"> </w:t>
      </w:r>
      <w:r w:rsidR="00203E17">
        <w:rPr>
          <w:color w:val="653279" w:themeColor="text2"/>
        </w:rPr>
        <w:t>c</w:t>
      </w:r>
      <w:r w:rsidRPr="00834E9C">
        <w:rPr>
          <w:color w:val="653279" w:themeColor="text2"/>
        </w:rPr>
        <w:t xml:space="preserve">on </w:t>
      </w:r>
      <w:proofErr w:type="spellStart"/>
      <w:r w:rsidRPr="00834E9C">
        <w:rPr>
          <w:color w:val="653279" w:themeColor="text2"/>
        </w:rPr>
        <w:t>Sordoceguera</w:t>
      </w:r>
      <w:proofErr w:type="spellEnd"/>
      <w:r w:rsidRPr="00834E9C">
        <w:rPr>
          <w:color w:val="653279" w:themeColor="text2"/>
        </w:rPr>
        <w:t>:</w:t>
      </w:r>
    </w:p>
    <w:p w14:paraId="28550481" w14:textId="6E2C5707" w:rsidR="00306A94" w:rsidRPr="00306A94" w:rsidRDefault="00834E9C" w:rsidP="00CF156F">
      <w:pPr>
        <w:pStyle w:val="Heading1"/>
      </w:pPr>
      <w:r w:rsidRPr="00306A94">
        <w:t xml:space="preserve">Una Guía </w:t>
      </w:r>
      <w:proofErr w:type="spellStart"/>
      <w:r w:rsidRPr="00306A94">
        <w:t>Práctica</w:t>
      </w:r>
      <w:proofErr w:type="spellEnd"/>
      <w:r w:rsidRPr="00306A94">
        <w:t xml:space="preserve"> Para </w:t>
      </w:r>
      <w:proofErr w:type="spellStart"/>
      <w:r w:rsidRPr="00306A94">
        <w:t>Cuidadores</w:t>
      </w:r>
      <w:proofErr w:type="spellEnd"/>
    </w:p>
    <w:p w14:paraId="609A8ACC" w14:textId="77777777" w:rsidR="00306A94" w:rsidRPr="00834E9C" w:rsidRDefault="00306A94" w:rsidP="00834E9C">
      <w:pPr>
        <w:pStyle w:val="Heading1"/>
      </w:pPr>
      <w:proofErr w:type="spellStart"/>
      <w:r w:rsidRPr="00834E9C">
        <w:t>Introducción</w:t>
      </w:r>
      <w:proofErr w:type="spellEnd"/>
    </w:p>
    <w:p w14:paraId="23CBAE52" w14:textId="77777777" w:rsidR="00306A94" w:rsidRPr="00306A94" w:rsidRDefault="00306A94" w:rsidP="00C765BD">
      <w:pPr>
        <w:jc w:val="both"/>
        <w:rPr>
          <w:lang w:val="es-PE"/>
        </w:rPr>
      </w:pPr>
      <w:proofErr w:type="gramStart"/>
      <w:r w:rsidRPr="00306A94">
        <w:rPr>
          <w:lang w:val="es-PE"/>
        </w:rPr>
        <w:t>Los niños y niñas</w:t>
      </w:r>
      <w:proofErr w:type="gramEnd"/>
      <w:r w:rsidRPr="00306A94">
        <w:rPr>
          <w:lang w:val="es-PE"/>
        </w:rPr>
        <w:t xml:space="preserve"> con sordoceguera se benefician enormemente de las actividades recreativas y de ocio, al igual que cualquier otro niño. Estas actividades favorecen el desarrollo físico al fortalecer los músculos, estimular las vías sensoriales y potenciar el desarrollo cognitivo. El juego también promueve la comunicación, la interacción social y la confianza en sí mismos. Lo más importante es que genera alegría, libertad y un sentido de pertenencia.</w:t>
      </w:r>
    </w:p>
    <w:p w14:paraId="57EB3D14" w14:textId="04AC1952" w:rsidR="00306A94" w:rsidRPr="00306A94" w:rsidRDefault="00306A94" w:rsidP="00306A94">
      <w:pPr>
        <w:rPr>
          <w:lang w:val="es-PE"/>
        </w:rPr>
      </w:pPr>
    </w:p>
    <w:p w14:paraId="7693186E" w14:textId="0DCD6520" w:rsidR="00306A94" w:rsidRPr="00306A94" w:rsidRDefault="00306A94" w:rsidP="00834E9C">
      <w:pPr>
        <w:pStyle w:val="Heading1"/>
      </w:pPr>
      <w:proofErr w:type="spellStart"/>
      <w:r w:rsidRPr="00306A94">
        <w:t>Materiales</w:t>
      </w:r>
      <w:proofErr w:type="spellEnd"/>
      <w:r w:rsidRPr="00306A94">
        <w:t xml:space="preserve"> y </w:t>
      </w:r>
      <w:proofErr w:type="spellStart"/>
      <w:r w:rsidR="008723F2">
        <w:t>A</w:t>
      </w:r>
      <w:r w:rsidRPr="00306A94">
        <w:t>ctividades</w:t>
      </w:r>
      <w:proofErr w:type="spellEnd"/>
    </w:p>
    <w:p w14:paraId="041D30F2" w14:textId="5AFE2D6F" w:rsidR="00306A94" w:rsidRPr="00306A94" w:rsidRDefault="00306A94" w:rsidP="00834E9C">
      <w:pPr>
        <w:pStyle w:val="Heading2"/>
      </w:pPr>
      <w:r w:rsidRPr="00306A94">
        <w:t xml:space="preserve">1. Juego de </w:t>
      </w:r>
      <w:proofErr w:type="spellStart"/>
      <w:r w:rsidR="008723F2" w:rsidRPr="008723F2">
        <w:t>R</w:t>
      </w:r>
      <w:r w:rsidRPr="00306A94">
        <w:t>odamiento</w:t>
      </w:r>
      <w:proofErr w:type="spellEnd"/>
    </w:p>
    <w:p w14:paraId="6EEB667D" w14:textId="601D2A9A" w:rsidR="00306A94" w:rsidRPr="00306A94" w:rsidRDefault="00306A94" w:rsidP="00834E9C">
      <w:pPr>
        <w:pStyle w:val="Heading3"/>
      </w:pPr>
      <w:proofErr w:type="spellStart"/>
      <w:r w:rsidRPr="00306A94">
        <w:t>Materiales</w:t>
      </w:r>
      <w:proofErr w:type="spellEnd"/>
      <w:r w:rsidRPr="00306A94">
        <w:t xml:space="preserve"> </w:t>
      </w:r>
      <w:proofErr w:type="spellStart"/>
      <w:r w:rsidRPr="00306A94">
        <w:t>necesarios</w:t>
      </w:r>
      <w:proofErr w:type="spellEnd"/>
      <w:r w:rsidR="008723F2">
        <w:t>:</w:t>
      </w:r>
    </w:p>
    <w:p w14:paraId="57C7BA8D" w14:textId="77777777" w:rsidR="00306A94" w:rsidRPr="00306A94" w:rsidRDefault="00306A94" w:rsidP="00306A94">
      <w:pPr>
        <w:rPr>
          <w:lang w:val="es-PE"/>
        </w:rPr>
      </w:pPr>
      <w:r w:rsidRPr="00306A94">
        <w:rPr>
          <w:lang w:val="es-PE"/>
        </w:rPr>
        <w:t>Rodillo, llanta o bidón (asegúrese de que tenga bordes seguros y un peso manejable).</w:t>
      </w:r>
    </w:p>
    <w:p w14:paraId="244C97DA" w14:textId="072A4D97" w:rsidR="00306A94" w:rsidRPr="00306A94" w:rsidRDefault="00306A94" w:rsidP="00834E9C">
      <w:pPr>
        <w:pStyle w:val="Heading3"/>
      </w:pPr>
      <w:proofErr w:type="spellStart"/>
      <w:r w:rsidRPr="00306A94">
        <w:t>Preparación</w:t>
      </w:r>
      <w:proofErr w:type="spellEnd"/>
      <w:r w:rsidRPr="00306A94">
        <w:t xml:space="preserve"> para </w:t>
      </w:r>
      <w:proofErr w:type="spellStart"/>
      <w:r w:rsidRPr="00306A94">
        <w:t>el</w:t>
      </w:r>
      <w:proofErr w:type="spellEnd"/>
      <w:r w:rsidRPr="00306A94">
        <w:t xml:space="preserve"> </w:t>
      </w:r>
      <w:proofErr w:type="spellStart"/>
      <w:r w:rsidRPr="00306A94">
        <w:t>rodamiento</w:t>
      </w:r>
      <w:proofErr w:type="spellEnd"/>
      <w:r w:rsidR="008723F2">
        <w:t>:</w:t>
      </w:r>
    </w:p>
    <w:p w14:paraId="296A5DDD" w14:textId="77777777" w:rsidR="00306A94" w:rsidRPr="0050319F" w:rsidRDefault="00306A94" w:rsidP="0050319F">
      <w:pPr>
        <w:pStyle w:val="ListParagraph"/>
        <w:numPr>
          <w:ilvl w:val="0"/>
          <w:numId w:val="27"/>
        </w:numPr>
        <w:rPr>
          <w:lang w:val="es-PE"/>
        </w:rPr>
      </w:pPr>
      <w:r w:rsidRPr="0050319F">
        <w:rPr>
          <w:lang w:val="es-PE"/>
        </w:rPr>
        <w:t>Evaluar las capacidades sensoriales y físicas del niño o niña (visión residual, audición, movilidad y modos de comunicación).</w:t>
      </w:r>
    </w:p>
    <w:p w14:paraId="709FAEB0" w14:textId="77777777" w:rsidR="00306A94" w:rsidRPr="0050319F" w:rsidRDefault="00306A94" w:rsidP="0050319F">
      <w:pPr>
        <w:pStyle w:val="ListParagraph"/>
        <w:numPr>
          <w:ilvl w:val="0"/>
          <w:numId w:val="27"/>
        </w:numPr>
        <w:rPr>
          <w:lang w:val="es-PE"/>
        </w:rPr>
      </w:pPr>
      <w:r w:rsidRPr="0050319F">
        <w:rPr>
          <w:lang w:val="es-PE"/>
        </w:rPr>
        <w:t>Elegir un espacio limpio y tranquilo, libre de obstáculos.</w:t>
      </w:r>
    </w:p>
    <w:p w14:paraId="38FD9A1D" w14:textId="77777777" w:rsidR="00306A94" w:rsidRPr="0050319F" w:rsidRDefault="00306A94" w:rsidP="0050319F">
      <w:pPr>
        <w:pStyle w:val="ListParagraph"/>
        <w:numPr>
          <w:ilvl w:val="0"/>
          <w:numId w:val="27"/>
        </w:numPr>
        <w:rPr>
          <w:lang w:val="es-PE"/>
        </w:rPr>
      </w:pPr>
      <w:r w:rsidRPr="0050319F">
        <w:rPr>
          <w:lang w:val="es-PE"/>
        </w:rPr>
        <w:t>Utilizar una superficie acolchada, colchoneta o césped suave para mayor seguridad.</w:t>
      </w:r>
    </w:p>
    <w:p w14:paraId="740E0DE5" w14:textId="77777777" w:rsidR="00306A94" w:rsidRPr="0050319F" w:rsidRDefault="00306A94" w:rsidP="0050319F">
      <w:pPr>
        <w:pStyle w:val="ListParagraph"/>
        <w:numPr>
          <w:ilvl w:val="0"/>
          <w:numId w:val="27"/>
        </w:numPr>
        <w:rPr>
          <w:lang w:val="es-PE"/>
        </w:rPr>
      </w:pPr>
      <w:r w:rsidRPr="0050319F">
        <w:rPr>
          <w:lang w:val="es-PE"/>
        </w:rPr>
        <w:t>Presentar el rodillo al niño o niña mediante el tacto y señales familiares.</w:t>
      </w:r>
    </w:p>
    <w:p w14:paraId="5A37EF58" w14:textId="72494BA0" w:rsidR="00306A94" w:rsidRPr="00306A94" w:rsidRDefault="00306A94" w:rsidP="00834E9C">
      <w:pPr>
        <w:pStyle w:val="Heading3"/>
      </w:pPr>
      <w:r w:rsidRPr="00306A94">
        <w:t xml:space="preserve">Durante </w:t>
      </w:r>
      <w:proofErr w:type="spellStart"/>
      <w:r w:rsidRPr="00306A94">
        <w:t>el</w:t>
      </w:r>
      <w:proofErr w:type="spellEnd"/>
      <w:r w:rsidRPr="00306A94">
        <w:t xml:space="preserve"> </w:t>
      </w:r>
      <w:proofErr w:type="spellStart"/>
      <w:r w:rsidRPr="00306A94">
        <w:t>rodamiento</w:t>
      </w:r>
      <w:proofErr w:type="spellEnd"/>
      <w:r w:rsidR="0050319F">
        <w:t>:</w:t>
      </w:r>
    </w:p>
    <w:p w14:paraId="2EE5E533" w14:textId="77777777" w:rsidR="00306A94" w:rsidRPr="0050319F" w:rsidRDefault="00306A94" w:rsidP="0050319F">
      <w:pPr>
        <w:pStyle w:val="ListParagraph"/>
        <w:numPr>
          <w:ilvl w:val="0"/>
          <w:numId w:val="28"/>
        </w:numPr>
        <w:rPr>
          <w:lang w:val="es-PE"/>
        </w:rPr>
      </w:pPr>
      <w:r w:rsidRPr="0050319F">
        <w:rPr>
          <w:lang w:val="es-PE"/>
        </w:rPr>
        <w:t>Utilizar suavemente el tacto para indicar su presencia.</w:t>
      </w:r>
    </w:p>
    <w:p w14:paraId="4496B463" w14:textId="77777777" w:rsidR="00306A94" w:rsidRPr="00C25F0F" w:rsidRDefault="00306A94" w:rsidP="00C25F0F">
      <w:pPr>
        <w:pStyle w:val="ListParagraph"/>
        <w:numPr>
          <w:ilvl w:val="0"/>
          <w:numId w:val="28"/>
        </w:numPr>
        <w:rPr>
          <w:lang w:val="es-PE"/>
        </w:rPr>
      </w:pPr>
      <w:r w:rsidRPr="00C25F0F">
        <w:rPr>
          <w:lang w:val="es-PE"/>
        </w:rPr>
        <w:t>Emplear la técnica mano-bajo-mano para ayudar al niño o niña a explorar el rodillo.</w:t>
      </w:r>
    </w:p>
    <w:p w14:paraId="64931227" w14:textId="77777777" w:rsidR="00306A94" w:rsidRPr="00C25F0F" w:rsidRDefault="00306A94" w:rsidP="00C25F0F">
      <w:pPr>
        <w:pStyle w:val="ListParagraph"/>
        <w:numPr>
          <w:ilvl w:val="0"/>
          <w:numId w:val="28"/>
        </w:numPr>
        <w:rPr>
          <w:lang w:val="es-PE"/>
        </w:rPr>
      </w:pPr>
      <w:r w:rsidRPr="00C25F0F">
        <w:rPr>
          <w:lang w:val="es-PE"/>
        </w:rPr>
        <w:t>Permitir que el niño o niña sienta cómo se mueve el rodillo; rodarlo suavemente sobre partes seguras del cuerpo.</w:t>
      </w:r>
    </w:p>
    <w:p w14:paraId="792C5A5A" w14:textId="77777777" w:rsidR="00306A94" w:rsidRPr="00C25F0F" w:rsidRDefault="00306A94" w:rsidP="00C25F0F">
      <w:pPr>
        <w:pStyle w:val="ListParagraph"/>
        <w:numPr>
          <w:ilvl w:val="0"/>
          <w:numId w:val="28"/>
        </w:numPr>
        <w:rPr>
          <w:lang w:val="es-PE"/>
        </w:rPr>
      </w:pPr>
      <w:r w:rsidRPr="00C25F0F">
        <w:rPr>
          <w:lang w:val="es-PE"/>
        </w:rPr>
        <w:lastRenderedPageBreak/>
        <w:t>Apoyar al niño o niña para que empuje o haga rodar el objeto de forma independiente.</w:t>
      </w:r>
    </w:p>
    <w:p w14:paraId="35931606" w14:textId="632A75EF" w:rsidR="00306A94" w:rsidRPr="00EC4147" w:rsidRDefault="00306A94" w:rsidP="00EC4147">
      <w:pPr>
        <w:pStyle w:val="ListParagraph"/>
        <w:numPr>
          <w:ilvl w:val="0"/>
          <w:numId w:val="28"/>
        </w:numPr>
        <w:rPr>
          <w:lang w:val="es-PE"/>
        </w:rPr>
      </w:pPr>
      <w:r w:rsidRPr="00EC4147">
        <w:rPr>
          <w:lang w:val="es-PE"/>
        </w:rPr>
        <w:t>Variar la velocidad (lento / rápido) para estimular la emoción.</w:t>
      </w:r>
    </w:p>
    <w:p w14:paraId="66C0AA3C" w14:textId="77777777" w:rsidR="00306A94" w:rsidRPr="00EC4147" w:rsidRDefault="00306A94" w:rsidP="00EC4147">
      <w:pPr>
        <w:pStyle w:val="ListParagraph"/>
        <w:numPr>
          <w:ilvl w:val="0"/>
          <w:numId w:val="28"/>
        </w:numPr>
        <w:rPr>
          <w:lang w:val="es-PE"/>
        </w:rPr>
      </w:pPr>
      <w:r w:rsidRPr="00EC4147">
        <w:rPr>
          <w:lang w:val="es-PE"/>
        </w:rPr>
        <w:t>Comunicarse durante toda la actividad utilizando su modo de comunicación preferido.</w:t>
      </w:r>
    </w:p>
    <w:p w14:paraId="084FB9A2" w14:textId="77777777" w:rsidR="00306A94" w:rsidRPr="00EC4147" w:rsidRDefault="00306A94" w:rsidP="00EC4147">
      <w:pPr>
        <w:pStyle w:val="ListParagraph"/>
        <w:numPr>
          <w:ilvl w:val="0"/>
          <w:numId w:val="28"/>
        </w:numPr>
        <w:rPr>
          <w:lang w:val="es-PE"/>
        </w:rPr>
      </w:pPr>
      <w:r w:rsidRPr="00EC4147">
        <w:rPr>
          <w:lang w:val="es-PE"/>
        </w:rPr>
        <w:t>Utilizar una señal táctil consistente para indicar el final de la actividad.</w:t>
      </w:r>
    </w:p>
    <w:p w14:paraId="5FD1242A" w14:textId="77777777" w:rsidR="00306A94" w:rsidRPr="00306A94" w:rsidRDefault="00306A94" w:rsidP="00834E9C">
      <w:pPr>
        <w:pStyle w:val="Heading2"/>
      </w:pPr>
      <w:r w:rsidRPr="00306A94">
        <w:t xml:space="preserve">2. Juego con </w:t>
      </w:r>
      <w:proofErr w:type="spellStart"/>
      <w:r w:rsidRPr="00306A94">
        <w:t>bandeja</w:t>
      </w:r>
      <w:proofErr w:type="spellEnd"/>
      <w:r w:rsidRPr="00306A94">
        <w:t xml:space="preserve"> sensorial</w:t>
      </w:r>
    </w:p>
    <w:p w14:paraId="75655A5D" w14:textId="25F64168" w:rsidR="00306A94" w:rsidRPr="00306A94" w:rsidRDefault="00306A94" w:rsidP="00834E9C">
      <w:pPr>
        <w:pStyle w:val="Heading3"/>
      </w:pPr>
      <w:proofErr w:type="spellStart"/>
      <w:r w:rsidRPr="00306A94">
        <w:t>Materiales</w:t>
      </w:r>
      <w:proofErr w:type="spellEnd"/>
      <w:r w:rsidRPr="00306A94">
        <w:t xml:space="preserve"> </w:t>
      </w:r>
      <w:proofErr w:type="spellStart"/>
      <w:r w:rsidRPr="00306A94">
        <w:t>necesarios</w:t>
      </w:r>
      <w:proofErr w:type="spellEnd"/>
      <w:r w:rsidR="00EC4147" w:rsidRPr="00EC4147">
        <w:t>:</w:t>
      </w:r>
    </w:p>
    <w:p w14:paraId="4C488C55" w14:textId="77777777" w:rsidR="00306A94" w:rsidRPr="00550DDF" w:rsidRDefault="00306A94" w:rsidP="00550DDF">
      <w:pPr>
        <w:pStyle w:val="ListParagraph"/>
        <w:numPr>
          <w:ilvl w:val="0"/>
          <w:numId w:val="29"/>
        </w:numPr>
        <w:rPr>
          <w:lang w:val="es-PE"/>
        </w:rPr>
      </w:pPr>
      <w:r w:rsidRPr="00550DDF">
        <w:rPr>
          <w:lang w:val="es-PE"/>
        </w:rPr>
        <w:t>Bandeja de plástico o recipiente poco profundo</w:t>
      </w:r>
    </w:p>
    <w:p w14:paraId="163C7E1C" w14:textId="77777777" w:rsidR="00306A94" w:rsidRPr="00174DF2" w:rsidRDefault="00306A94" w:rsidP="00174DF2">
      <w:pPr>
        <w:pStyle w:val="ListParagraph"/>
        <w:numPr>
          <w:ilvl w:val="0"/>
          <w:numId w:val="29"/>
        </w:numPr>
        <w:rPr>
          <w:lang w:val="es-PE"/>
        </w:rPr>
      </w:pPr>
      <w:r w:rsidRPr="00174DF2">
        <w:rPr>
          <w:lang w:val="es-PE"/>
        </w:rPr>
        <w:t>Elementos naturales: palitos, plumas, piedras suaves, hojas</w:t>
      </w:r>
    </w:p>
    <w:p w14:paraId="29BEBADC" w14:textId="77777777" w:rsidR="00306A94" w:rsidRPr="00174DF2" w:rsidRDefault="00306A94" w:rsidP="00174DF2">
      <w:pPr>
        <w:pStyle w:val="ListParagraph"/>
        <w:numPr>
          <w:ilvl w:val="0"/>
          <w:numId w:val="29"/>
        </w:numPr>
        <w:rPr>
          <w:lang w:val="es-PE"/>
        </w:rPr>
      </w:pPr>
      <w:r w:rsidRPr="00174DF2">
        <w:rPr>
          <w:lang w:val="es-PE"/>
        </w:rPr>
        <w:t>Objetos seguros del hogar: tazas, cucharas, platos de plástico</w:t>
      </w:r>
    </w:p>
    <w:p w14:paraId="151356BA" w14:textId="77777777" w:rsidR="00306A94" w:rsidRPr="00174DF2" w:rsidRDefault="00306A94" w:rsidP="00174DF2">
      <w:pPr>
        <w:pStyle w:val="ListParagraph"/>
        <w:numPr>
          <w:ilvl w:val="0"/>
          <w:numId w:val="29"/>
        </w:numPr>
        <w:rPr>
          <w:lang w:val="es-PE"/>
        </w:rPr>
      </w:pPr>
      <w:r w:rsidRPr="00174DF2">
        <w:rPr>
          <w:lang w:val="es-PE"/>
        </w:rPr>
        <w:t>Juguetes pequeños y limpios</w:t>
      </w:r>
    </w:p>
    <w:p w14:paraId="21F2D804" w14:textId="59B37586" w:rsidR="00306A94" w:rsidRPr="00306A94" w:rsidRDefault="00306A94" w:rsidP="00834E9C">
      <w:pPr>
        <w:pStyle w:val="Heading3"/>
      </w:pPr>
      <w:proofErr w:type="spellStart"/>
      <w:r w:rsidRPr="00306A94">
        <w:t>Preparación</w:t>
      </w:r>
      <w:proofErr w:type="spellEnd"/>
      <w:r w:rsidRPr="00306A94">
        <w:t xml:space="preserve"> de la </w:t>
      </w:r>
      <w:proofErr w:type="spellStart"/>
      <w:r w:rsidRPr="00306A94">
        <w:t>bandeja</w:t>
      </w:r>
      <w:proofErr w:type="spellEnd"/>
      <w:r w:rsidRPr="00306A94">
        <w:t xml:space="preserve"> sensorial</w:t>
      </w:r>
      <w:r w:rsidR="00174DF2">
        <w:t>:</w:t>
      </w:r>
    </w:p>
    <w:p w14:paraId="7C55DF00" w14:textId="77777777" w:rsidR="00306A94" w:rsidRPr="006378C2" w:rsidRDefault="00306A94" w:rsidP="006378C2">
      <w:pPr>
        <w:pStyle w:val="ListParagraph"/>
        <w:numPr>
          <w:ilvl w:val="0"/>
          <w:numId w:val="30"/>
        </w:numPr>
        <w:rPr>
          <w:lang w:val="es-PE"/>
        </w:rPr>
      </w:pPr>
      <w:r w:rsidRPr="006378C2">
        <w:rPr>
          <w:lang w:val="es-PE"/>
        </w:rPr>
        <w:t>Elegir objetos con diferentes texturas, tamaños y formas.</w:t>
      </w:r>
    </w:p>
    <w:p w14:paraId="05590322" w14:textId="571F425B" w:rsidR="00306A94" w:rsidRPr="00C765BD" w:rsidRDefault="00306A94" w:rsidP="00C765BD">
      <w:pPr>
        <w:pStyle w:val="ListParagraph"/>
        <w:numPr>
          <w:ilvl w:val="0"/>
          <w:numId w:val="30"/>
        </w:numPr>
        <w:rPr>
          <w:lang w:val="es-PE"/>
        </w:rPr>
      </w:pPr>
      <w:r w:rsidRPr="00C765BD">
        <w:rPr>
          <w:lang w:val="es-PE"/>
        </w:rPr>
        <w:t>Asegurarse de que todos los materiales estén limpios y sean seguros para niños que</w:t>
      </w:r>
      <w:r w:rsidR="00C765BD">
        <w:rPr>
          <w:lang w:val="es-PE"/>
        </w:rPr>
        <w:t xml:space="preserve"> pueden</w:t>
      </w:r>
      <w:r w:rsidRPr="00C765BD">
        <w:rPr>
          <w:lang w:val="es-PE"/>
        </w:rPr>
        <w:t xml:space="preserve"> exploran con la boca.</w:t>
      </w:r>
    </w:p>
    <w:p w14:paraId="42D9D3D8" w14:textId="77777777" w:rsidR="00306A94" w:rsidRPr="00C765BD" w:rsidRDefault="00306A94" w:rsidP="00C765BD">
      <w:pPr>
        <w:pStyle w:val="ListParagraph"/>
        <w:numPr>
          <w:ilvl w:val="0"/>
          <w:numId w:val="30"/>
        </w:numPr>
        <w:rPr>
          <w:lang w:val="es-PE"/>
        </w:rPr>
      </w:pPr>
      <w:r w:rsidRPr="00C765BD">
        <w:rPr>
          <w:lang w:val="es-PE"/>
        </w:rPr>
        <w:t>Colocar la bandeja sobre una superficie estable y accesible para el niño o niña.</w:t>
      </w:r>
    </w:p>
    <w:p w14:paraId="39A0CA8E" w14:textId="66FB991C" w:rsidR="00306A94" w:rsidRPr="00306A94" w:rsidRDefault="00306A94" w:rsidP="00834E9C">
      <w:pPr>
        <w:pStyle w:val="Heading3"/>
      </w:pPr>
      <w:r w:rsidRPr="00306A94">
        <w:t xml:space="preserve">Durante </w:t>
      </w:r>
      <w:proofErr w:type="spellStart"/>
      <w:r w:rsidRPr="00306A94">
        <w:t>el</w:t>
      </w:r>
      <w:proofErr w:type="spellEnd"/>
      <w:r w:rsidRPr="00306A94">
        <w:t xml:space="preserve"> juego</w:t>
      </w:r>
      <w:r w:rsidR="00C765BD">
        <w:t>:</w:t>
      </w:r>
    </w:p>
    <w:p w14:paraId="68876F31" w14:textId="4F6436AE" w:rsidR="00306A94" w:rsidRPr="00652965" w:rsidRDefault="00306A94" w:rsidP="00652965">
      <w:pPr>
        <w:pStyle w:val="ListParagraph"/>
        <w:numPr>
          <w:ilvl w:val="0"/>
          <w:numId w:val="31"/>
        </w:numPr>
        <w:rPr>
          <w:lang w:val="es-PE"/>
        </w:rPr>
      </w:pPr>
      <w:r w:rsidRPr="00652965">
        <w:rPr>
          <w:lang w:val="es-PE"/>
        </w:rPr>
        <w:t xml:space="preserve">Utilizar </w:t>
      </w:r>
      <w:r w:rsidR="00F62B43">
        <w:rPr>
          <w:lang w:val="es-PE"/>
        </w:rPr>
        <w:t>la técnica</w:t>
      </w:r>
      <w:r w:rsidRPr="00652965">
        <w:rPr>
          <w:lang w:val="es-PE"/>
        </w:rPr>
        <w:t xml:space="preserve"> mano-bajo-mano para guiar al niño o niña mientras explora la bandeja.</w:t>
      </w:r>
    </w:p>
    <w:p w14:paraId="2EC1A130" w14:textId="77777777" w:rsidR="00306A94" w:rsidRPr="00652965" w:rsidRDefault="00306A94" w:rsidP="00652965">
      <w:pPr>
        <w:pStyle w:val="ListParagraph"/>
        <w:numPr>
          <w:ilvl w:val="0"/>
          <w:numId w:val="31"/>
        </w:numPr>
        <w:rPr>
          <w:lang w:val="es-PE"/>
        </w:rPr>
      </w:pPr>
      <w:r w:rsidRPr="00652965">
        <w:rPr>
          <w:lang w:val="es-PE"/>
        </w:rPr>
        <w:t>Permitir que el niño o niña explore a su propio ritmo.</w:t>
      </w:r>
    </w:p>
    <w:p w14:paraId="555187FA" w14:textId="77777777" w:rsidR="00306A94" w:rsidRPr="00652965" w:rsidRDefault="00306A94" w:rsidP="00652965">
      <w:pPr>
        <w:pStyle w:val="ListParagraph"/>
        <w:numPr>
          <w:ilvl w:val="0"/>
          <w:numId w:val="31"/>
        </w:numPr>
        <w:rPr>
          <w:lang w:val="es-PE"/>
        </w:rPr>
      </w:pPr>
      <w:r w:rsidRPr="00652965">
        <w:rPr>
          <w:lang w:val="es-PE"/>
        </w:rPr>
        <w:t>Describir los objetos mientras los toca (por ejemplo: “Esta es una cuchara; la usamos para comer”).</w:t>
      </w:r>
    </w:p>
    <w:p w14:paraId="33DA5DFC" w14:textId="4BFE2C62" w:rsidR="00306A94" w:rsidRPr="00652965" w:rsidRDefault="00306A94" w:rsidP="00652965">
      <w:pPr>
        <w:pStyle w:val="ListParagraph"/>
        <w:numPr>
          <w:ilvl w:val="0"/>
          <w:numId w:val="31"/>
        </w:numPr>
        <w:rPr>
          <w:lang w:val="es-PE"/>
        </w:rPr>
      </w:pPr>
      <w:r w:rsidRPr="00652965">
        <w:rPr>
          <w:lang w:val="es-PE"/>
        </w:rPr>
        <w:t>Brindar seguridad si el niño o niña se muestra inseguro o dudoso.</w:t>
      </w:r>
    </w:p>
    <w:p w14:paraId="5B54500E" w14:textId="77777777" w:rsidR="00306A94" w:rsidRPr="00652965" w:rsidRDefault="00306A94" w:rsidP="00652965">
      <w:pPr>
        <w:pStyle w:val="ListParagraph"/>
        <w:numPr>
          <w:ilvl w:val="0"/>
          <w:numId w:val="31"/>
        </w:numPr>
        <w:rPr>
          <w:lang w:val="es-PE"/>
        </w:rPr>
      </w:pPr>
      <w:r w:rsidRPr="00652965">
        <w:rPr>
          <w:lang w:val="es-PE"/>
        </w:rPr>
        <w:t>Utilizar señales táctiles para indicar el final de la actividad y guiar el lavado de manos si es necesario.</w:t>
      </w:r>
    </w:p>
    <w:p w14:paraId="4C901C2D" w14:textId="7B790DB9" w:rsidR="00306A94" w:rsidRPr="00306A94" w:rsidRDefault="00306A94" w:rsidP="00306A94">
      <w:pPr>
        <w:rPr>
          <w:lang w:val="es-PE"/>
        </w:rPr>
      </w:pPr>
    </w:p>
    <w:p w14:paraId="4F95C430" w14:textId="6F52D2D6" w:rsidR="00306A94" w:rsidRPr="00306A94" w:rsidRDefault="00306A94" w:rsidP="00834E9C">
      <w:pPr>
        <w:pStyle w:val="Heading2"/>
      </w:pPr>
      <w:r w:rsidRPr="00306A94">
        <w:t xml:space="preserve">3. </w:t>
      </w:r>
      <w:r w:rsidR="00652965" w:rsidRPr="00652965">
        <w:t xml:space="preserve">Juego de </w:t>
      </w:r>
      <w:proofErr w:type="spellStart"/>
      <w:r w:rsidR="00652965" w:rsidRPr="00652965">
        <w:t>rodar</w:t>
      </w:r>
      <w:proofErr w:type="spellEnd"/>
      <w:r w:rsidR="00652965" w:rsidRPr="00652965">
        <w:t xml:space="preserve"> la pelota / juego de </w:t>
      </w:r>
      <w:proofErr w:type="spellStart"/>
      <w:r w:rsidR="00652965" w:rsidRPr="00652965">
        <w:t>turnos</w:t>
      </w:r>
      <w:proofErr w:type="spellEnd"/>
    </w:p>
    <w:p w14:paraId="3F94371C" w14:textId="41B3195D" w:rsidR="00306A94" w:rsidRPr="00306A94" w:rsidRDefault="00306A94" w:rsidP="00834E9C">
      <w:pPr>
        <w:pStyle w:val="Heading3"/>
      </w:pPr>
      <w:proofErr w:type="spellStart"/>
      <w:r w:rsidRPr="00306A94">
        <w:t>Materiales</w:t>
      </w:r>
      <w:proofErr w:type="spellEnd"/>
      <w:r w:rsidRPr="00306A94">
        <w:t xml:space="preserve"> </w:t>
      </w:r>
      <w:proofErr w:type="spellStart"/>
      <w:r w:rsidRPr="00306A94">
        <w:t>necesarios</w:t>
      </w:r>
      <w:proofErr w:type="spellEnd"/>
      <w:r w:rsidR="00652965" w:rsidRPr="00652965">
        <w:t>:</w:t>
      </w:r>
    </w:p>
    <w:p w14:paraId="34130690" w14:textId="77777777" w:rsidR="00306A94" w:rsidRPr="00652965" w:rsidRDefault="00306A94" w:rsidP="00652965">
      <w:pPr>
        <w:pStyle w:val="ListParagraph"/>
        <w:numPr>
          <w:ilvl w:val="0"/>
          <w:numId w:val="32"/>
        </w:numPr>
        <w:rPr>
          <w:lang w:val="es-PE"/>
        </w:rPr>
      </w:pPr>
      <w:r w:rsidRPr="00652965">
        <w:rPr>
          <w:lang w:val="es-PE"/>
        </w:rPr>
        <w:t>Pelota (puede elaborarse con bolsas de polietileno y cuerda, o utilizar una pelota comprada con textura).</w:t>
      </w:r>
    </w:p>
    <w:p w14:paraId="58EF9089" w14:textId="6100C277" w:rsidR="00306A94" w:rsidRPr="00306A94" w:rsidRDefault="00306A94" w:rsidP="00834E9C">
      <w:pPr>
        <w:pStyle w:val="Heading3"/>
      </w:pPr>
      <w:proofErr w:type="spellStart"/>
      <w:r w:rsidRPr="00306A94">
        <w:lastRenderedPageBreak/>
        <w:t>Preparación</w:t>
      </w:r>
      <w:proofErr w:type="spellEnd"/>
      <w:r w:rsidRPr="00306A94">
        <w:t xml:space="preserve"> para </w:t>
      </w:r>
      <w:proofErr w:type="spellStart"/>
      <w:r w:rsidRPr="00306A94">
        <w:t>el</w:t>
      </w:r>
      <w:proofErr w:type="spellEnd"/>
      <w:r w:rsidRPr="00306A94">
        <w:t xml:space="preserve"> juego</w:t>
      </w:r>
      <w:r w:rsidR="00652965" w:rsidRPr="00652965">
        <w:t>:</w:t>
      </w:r>
    </w:p>
    <w:p w14:paraId="7988C9E2" w14:textId="77777777" w:rsidR="00306A94" w:rsidRPr="00652965" w:rsidRDefault="00306A94" w:rsidP="00652965">
      <w:pPr>
        <w:pStyle w:val="ListParagraph"/>
        <w:numPr>
          <w:ilvl w:val="0"/>
          <w:numId w:val="32"/>
        </w:numPr>
        <w:rPr>
          <w:lang w:val="es-PE"/>
        </w:rPr>
      </w:pPr>
      <w:r w:rsidRPr="00652965">
        <w:rPr>
          <w:lang w:val="es-PE"/>
        </w:rPr>
        <w:t>Elegir una superficie limpia y segura (colchoneta o piso suave).</w:t>
      </w:r>
    </w:p>
    <w:p w14:paraId="0FB5D572" w14:textId="7F49059D" w:rsidR="00306A94" w:rsidRPr="005326D5" w:rsidRDefault="00E43262" w:rsidP="005326D5">
      <w:pPr>
        <w:pStyle w:val="ListParagraph"/>
        <w:numPr>
          <w:ilvl w:val="0"/>
          <w:numId w:val="32"/>
        </w:numPr>
        <w:rPr>
          <w:lang w:val="es-PE"/>
        </w:rPr>
      </w:pPr>
      <w:r w:rsidRPr="00E43262">
        <w:rPr>
          <w:lang w:val="es-PE"/>
        </w:rPr>
        <w:t>Presentar la pelota mediante el tacto y señales verbales o táctiles.</w:t>
      </w:r>
    </w:p>
    <w:p w14:paraId="4DCA3115" w14:textId="1EC638EB" w:rsidR="00306A94" w:rsidRPr="00306A94" w:rsidRDefault="00306A94" w:rsidP="00834E9C">
      <w:pPr>
        <w:pStyle w:val="Heading3"/>
      </w:pPr>
      <w:r w:rsidRPr="00306A94">
        <w:t xml:space="preserve">Durante </w:t>
      </w:r>
      <w:proofErr w:type="spellStart"/>
      <w:r w:rsidRPr="00306A94">
        <w:t>el</w:t>
      </w:r>
      <w:proofErr w:type="spellEnd"/>
      <w:r w:rsidRPr="00306A94">
        <w:t xml:space="preserve"> juego</w:t>
      </w:r>
      <w:r w:rsidR="00E43262">
        <w:t>:</w:t>
      </w:r>
    </w:p>
    <w:p w14:paraId="60C9D515" w14:textId="77777777" w:rsidR="00306A94" w:rsidRPr="00406631" w:rsidRDefault="00306A94" w:rsidP="00406631">
      <w:pPr>
        <w:pStyle w:val="ListParagraph"/>
        <w:numPr>
          <w:ilvl w:val="0"/>
          <w:numId w:val="33"/>
        </w:numPr>
        <w:rPr>
          <w:lang w:val="es-PE"/>
        </w:rPr>
      </w:pPr>
      <w:r w:rsidRPr="00406631">
        <w:rPr>
          <w:lang w:val="es-PE"/>
        </w:rPr>
        <w:t>Sentarse detrás o al lado del niño o niña con las piernas abiertas para brindarle apoyo seguro.</w:t>
      </w:r>
    </w:p>
    <w:p w14:paraId="3A007A65" w14:textId="77777777" w:rsidR="00306A94" w:rsidRPr="00C11155" w:rsidRDefault="00306A94" w:rsidP="00C11155">
      <w:pPr>
        <w:pStyle w:val="ListParagraph"/>
        <w:numPr>
          <w:ilvl w:val="0"/>
          <w:numId w:val="33"/>
        </w:numPr>
        <w:rPr>
          <w:lang w:val="es-PE"/>
        </w:rPr>
      </w:pPr>
      <w:r w:rsidRPr="00C11155">
        <w:rPr>
          <w:lang w:val="es-PE"/>
        </w:rPr>
        <w:t>Ayudarle a sentir la pelota y luego guiar sus manos para empujarla o hacerla rodar.</w:t>
      </w:r>
    </w:p>
    <w:p w14:paraId="3F644085" w14:textId="77777777" w:rsidR="00306A94" w:rsidRPr="00B4060A" w:rsidRDefault="00306A94" w:rsidP="00B4060A">
      <w:pPr>
        <w:pStyle w:val="ListParagraph"/>
        <w:numPr>
          <w:ilvl w:val="0"/>
          <w:numId w:val="33"/>
        </w:numPr>
        <w:rPr>
          <w:lang w:val="es-PE"/>
        </w:rPr>
      </w:pPr>
      <w:r w:rsidRPr="00B4060A">
        <w:rPr>
          <w:lang w:val="es-PE"/>
        </w:rPr>
        <w:t>Fomentar el juego de ida y vuelta, reduciendo gradualmente la ayuda.</w:t>
      </w:r>
    </w:p>
    <w:p w14:paraId="040C0144" w14:textId="77777777" w:rsidR="00306A94" w:rsidRPr="002E1E94" w:rsidRDefault="00306A94" w:rsidP="002E1E94">
      <w:pPr>
        <w:pStyle w:val="ListParagraph"/>
        <w:numPr>
          <w:ilvl w:val="0"/>
          <w:numId w:val="33"/>
        </w:numPr>
        <w:rPr>
          <w:lang w:val="es-PE"/>
        </w:rPr>
      </w:pPr>
      <w:r w:rsidRPr="002E1E94">
        <w:rPr>
          <w:lang w:val="es-PE"/>
        </w:rPr>
        <w:t>Introducir un segundo participante para promover turnos y la interacción social.</w:t>
      </w:r>
    </w:p>
    <w:p w14:paraId="5B99441A" w14:textId="77777777" w:rsidR="00306A94" w:rsidRPr="002E1E94" w:rsidRDefault="00306A94" w:rsidP="002E1E94">
      <w:pPr>
        <w:pStyle w:val="ListParagraph"/>
        <w:numPr>
          <w:ilvl w:val="0"/>
          <w:numId w:val="33"/>
        </w:numPr>
        <w:rPr>
          <w:lang w:val="es-PE"/>
        </w:rPr>
      </w:pPr>
      <w:r w:rsidRPr="002E1E94">
        <w:rPr>
          <w:lang w:val="es-PE"/>
        </w:rPr>
        <w:t>Utilizar señales táctiles consistentes para indicar “tu turno” o “espera”.</w:t>
      </w:r>
    </w:p>
    <w:p w14:paraId="21D66E57" w14:textId="77777777" w:rsidR="00306A94" w:rsidRPr="002E1E94" w:rsidRDefault="00306A94" w:rsidP="002E1E94">
      <w:pPr>
        <w:pStyle w:val="ListParagraph"/>
        <w:numPr>
          <w:ilvl w:val="0"/>
          <w:numId w:val="33"/>
        </w:numPr>
        <w:rPr>
          <w:lang w:val="es-PE"/>
        </w:rPr>
      </w:pPr>
      <w:r w:rsidRPr="002E1E94">
        <w:rPr>
          <w:lang w:val="es-PE"/>
        </w:rPr>
        <w:t>Variar la velocidad del rodamiento para generar anticipación y entusiasmo.</w:t>
      </w:r>
    </w:p>
    <w:p w14:paraId="3A53D1BA" w14:textId="13ECE571" w:rsidR="00306A94" w:rsidRPr="00306A94" w:rsidRDefault="00306A94" w:rsidP="00306A94">
      <w:pPr>
        <w:rPr>
          <w:lang w:val="es-PE"/>
        </w:rPr>
      </w:pPr>
    </w:p>
    <w:p w14:paraId="3CA1A968" w14:textId="77777777" w:rsidR="00306A94" w:rsidRPr="00306A94" w:rsidRDefault="00306A94" w:rsidP="00834E9C">
      <w:pPr>
        <w:pStyle w:val="Heading2"/>
      </w:pPr>
      <w:proofErr w:type="spellStart"/>
      <w:r w:rsidRPr="00306A94">
        <w:t>Recomendaciones</w:t>
      </w:r>
      <w:proofErr w:type="spellEnd"/>
      <w:r w:rsidRPr="00306A94">
        <w:t xml:space="preserve"> para </w:t>
      </w:r>
      <w:proofErr w:type="spellStart"/>
      <w:r w:rsidRPr="00306A94">
        <w:t>el</w:t>
      </w:r>
      <w:proofErr w:type="spellEnd"/>
      <w:r w:rsidRPr="00306A94">
        <w:t xml:space="preserve"> </w:t>
      </w:r>
      <w:proofErr w:type="spellStart"/>
      <w:r w:rsidRPr="00306A94">
        <w:t>éxito</w:t>
      </w:r>
      <w:proofErr w:type="spellEnd"/>
    </w:p>
    <w:p w14:paraId="20ECD6A5" w14:textId="77777777" w:rsidR="00306A94" w:rsidRPr="00060AA9" w:rsidRDefault="00306A94" w:rsidP="00060AA9">
      <w:pPr>
        <w:pStyle w:val="ListParagraph"/>
        <w:numPr>
          <w:ilvl w:val="0"/>
          <w:numId w:val="34"/>
        </w:numPr>
        <w:rPr>
          <w:lang w:val="es-PE"/>
        </w:rPr>
      </w:pPr>
      <w:r w:rsidRPr="00060AA9">
        <w:rPr>
          <w:lang w:val="es-PE"/>
        </w:rPr>
        <w:t>Priorizar siempre la seguridad y la higiene del entorno y de los materiales de juego.</w:t>
      </w:r>
    </w:p>
    <w:p w14:paraId="38F345F1" w14:textId="77777777" w:rsidR="00306A94" w:rsidRPr="00BF213B" w:rsidRDefault="00306A94" w:rsidP="00BF213B">
      <w:pPr>
        <w:pStyle w:val="ListParagraph"/>
        <w:numPr>
          <w:ilvl w:val="0"/>
          <w:numId w:val="34"/>
        </w:numPr>
        <w:rPr>
          <w:lang w:val="es-PE"/>
        </w:rPr>
      </w:pPr>
      <w:r w:rsidRPr="00BF213B">
        <w:rPr>
          <w:lang w:val="es-PE"/>
        </w:rPr>
        <w:t>Supervisar todas las actividades de juego de manera cercana.</w:t>
      </w:r>
    </w:p>
    <w:p w14:paraId="67CF0BC2" w14:textId="77777777" w:rsidR="00306A94" w:rsidRPr="00BF213B" w:rsidRDefault="00306A94" w:rsidP="00BF213B">
      <w:pPr>
        <w:pStyle w:val="ListParagraph"/>
        <w:numPr>
          <w:ilvl w:val="0"/>
          <w:numId w:val="34"/>
        </w:numPr>
        <w:rPr>
          <w:lang w:val="es-PE"/>
        </w:rPr>
      </w:pPr>
      <w:r w:rsidRPr="00BF213B">
        <w:rPr>
          <w:lang w:val="es-PE"/>
        </w:rPr>
        <w:t>Utilizar rutinas consistentes y repetición para favorecer el aprendizaje.</w:t>
      </w:r>
    </w:p>
    <w:p w14:paraId="0D03102F" w14:textId="77777777" w:rsidR="00306A94" w:rsidRPr="00BF213B" w:rsidRDefault="00306A94" w:rsidP="00BF213B">
      <w:pPr>
        <w:pStyle w:val="ListParagraph"/>
        <w:numPr>
          <w:ilvl w:val="0"/>
          <w:numId w:val="34"/>
        </w:numPr>
        <w:rPr>
          <w:lang w:val="es-PE"/>
        </w:rPr>
      </w:pPr>
      <w:r w:rsidRPr="00BF213B">
        <w:rPr>
          <w:lang w:val="es-PE"/>
        </w:rPr>
        <w:t>Mantener las bandejas sensoriales simples y rotar los objetos con regularidad.</w:t>
      </w:r>
    </w:p>
    <w:p w14:paraId="49909478" w14:textId="77777777" w:rsidR="00306A94" w:rsidRPr="005B368E" w:rsidRDefault="00306A94" w:rsidP="005B368E">
      <w:pPr>
        <w:pStyle w:val="ListParagraph"/>
        <w:numPr>
          <w:ilvl w:val="0"/>
          <w:numId w:val="34"/>
        </w:numPr>
        <w:rPr>
          <w:lang w:val="es-PE"/>
        </w:rPr>
      </w:pPr>
      <w:r w:rsidRPr="005B368E">
        <w:rPr>
          <w:lang w:val="es-PE"/>
        </w:rPr>
        <w:t>Ser observador, paciente y receptivo a las reacciones del niño o niña.</w:t>
      </w:r>
    </w:p>
    <w:p w14:paraId="24FDDB42" w14:textId="6928BD20" w:rsidR="00BA452E" w:rsidRPr="00306A94" w:rsidRDefault="00BA452E" w:rsidP="00306A94">
      <w:pPr>
        <w:rPr>
          <w:lang w:val="es-PE"/>
        </w:rPr>
      </w:pPr>
    </w:p>
    <w:sectPr w:rsidR="00BA452E" w:rsidRPr="00306A94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A37ED4" w14:textId="77777777" w:rsidR="00CE4969" w:rsidRDefault="00CE4969" w:rsidP="0000661D">
      <w:pPr>
        <w:spacing w:line="240" w:lineRule="auto"/>
      </w:pPr>
      <w:r>
        <w:separator/>
      </w:r>
    </w:p>
    <w:p w14:paraId="514553EC" w14:textId="77777777" w:rsidR="00CE4969" w:rsidRDefault="00CE4969"/>
  </w:endnote>
  <w:endnote w:type="continuationSeparator" w:id="0">
    <w:p w14:paraId="0D01F089" w14:textId="77777777" w:rsidR="00CE4969" w:rsidRDefault="00CE4969" w:rsidP="0000661D">
      <w:pPr>
        <w:spacing w:line="240" w:lineRule="auto"/>
      </w:pPr>
      <w:r>
        <w:continuationSeparator/>
      </w:r>
    </w:p>
    <w:p w14:paraId="1E757E21" w14:textId="77777777" w:rsidR="00CE4969" w:rsidRDefault="00CE49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1955D384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4634FE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 w:rsidR="0061342B"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45B642AD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>P</w:t>
          </w:r>
          <w:r w:rsidR="005B368E">
            <w:t>ágina</w:t>
          </w:r>
          <w:r>
            <w:t xml:space="preserve">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</w:t>
          </w:r>
          <w:r w:rsidR="005B368E">
            <w:rPr>
              <w:noProof/>
            </w:rPr>
            <w:t>de</w:t>
          </w:r>
          <w:r>
            <w:rPr>
              <w:noProof/>
            </w:rPr>
            <w:t xml:space="preserve">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D55DB" w14:textId="77777777" w:rsidR="00CE4969" w:rsidRPr="00C214E1" w:rsidRDefault="00CE496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3C091089" w14:textId="77777777" w:rsidR="00CE4969" w:rsidRPr="00C214E1" w:rsidRDefault="00CE496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718CF9E9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4634FE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Title  ">
            <w:r w:rsidR="0061342B">
              <w:rPr>
                <w:noProof/>
              </w:rPr>
              <w:instrText>InsertDocTitl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751F0FD3" wp14:editId="4E582C8A">
                <wp:extent cx="280278" cy="285226"/>
                <wp:effectExtent l="0" t="0" r="0" b="0"/>
                <wp:docPr id="7" name="Picture 7" descr="Sense International Logo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 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5A80"/>
    <w:multiLevelType w:val="multilevel"/>
    <w:tmpl w:val="69F8C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865D1"/>
    <w:multiLevelType w:val="hybridMultilevel"/>
    <w:tmpl w:val="6386954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A4BFE"/>
    <w:multiLevelType w:val="multilevel"/>
    <w:tmpl w:val="40BA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067A5"/>
    <w:multiLevelType w:val="multilevel"/>
    <w:tmpl w:val="085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E78A3"/>
    <w:multiLevelType w:val="multilevel"/>
    <w:tmpl w:val="8F6C9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CB7A6A"/>
    <w:multiLevelType w:val="hybridMultilevel"/>
    <w:tmpl w:val="ADF6605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C3E28"/>
    <w:multiLevelType w:val="hybridMultilevel"/>
    <w:tmpl w:val="31107CB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40D9D"/>
    <w:multiLevelType w:val="multilevel"/>
    <w:tmpl w:val="E4263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34CFA"/>
    <w:multiLevelType w:val="hybridMultilevel"/>
    <w:tmpl w:val="F7DE9C8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E375F"/>
    <w:multiLevelType w:val="multilevel"/>
    <w:tmpl w:val="D562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D06ECB"/>
    <w:multiLevelType w:val="multilevel"/>
    <w:tmpl w:val="5058D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50692E"/>
    <w:multiLevelType w:val="multilevel"/>
    <w:tmpl w:val="AF7A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DE636DF"/>
    <w:multiLevelType w:val="hybridMultilevel"/>
    <w:tmpl w:val="813A29F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6" w15:restartNumberingAfterBreak="0">
    <w:nsid w:val="580339F8"/>
    <w:multiLevelType w:val="multilevel"/>
    <w:tmpl w:val="585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C53458"/>
    <w:multiLevelType w:val="multilevel"/>
    <w:tmpl w:val="AE5ED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5F6A36"/>
    <w:multiLevelType w:val="multilevel"/>
    <w:tmpl w:val="D63C7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6849E6"/>
    <w:multiLevelType w:val="multilevel"/>
    <w:tmpl w:val="76FAF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83B46"/>
    <w:multiLevelType w:val="multilevel"/>
    <w:tmpl w:val="68E0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B34027"/>
    <w:multiLevelType w:val="multilevel"/>
    <w:tmpl w:val="93B29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1306E9"/>
    <w:multiLevelType w:val="multilevel"/>
    <w:tmpl w:val="B34E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4D3BBB"/>
    <w:multiLevelType w:val="hybridMultilevel"/>
    <w:tmpl w:val="90406F7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52491"/>
    <w:multiLevelType w:val="multilevel"/>
    <w:tmpl w:val="2250B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2721A1"/>
    <w:multiLevelType w:val="multilevel"/>
    <w:tmpl w:val="BAA0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B378F1"/>
    <w:multiLevelType w:val="multilevel"/>
    <w:tmpl w:val="02968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C556B7"/>
    <w:multiLevelType w:val="hybridMultilevel"/>
    <w:tmpl w:val="7C3A420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75E81911"/>
    <w:multiLevelType w:val="hybridMultilevel"/>
    <w:tmpl w:val="2D800F0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17C31"/>
    <w:multiLevelType w:val="multilevel"/>
    <w:tmpl w:val="5A583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7CDE2FAB"/>
    <w:multiLevelType w:val="multilevel"/>
    <w:tmpl w:val="CEFC5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763610">
    <w:abstractNumId w:val="14"/>
  </w:num>
  <w:num w:numId="2" w16cid:durableId="1219243497">
    <w:abstractNumId w:val="12"/>
  </w:num>
  <w:num w:numId="3" w16cid:durableId="523447195">
    <w:abstractNumId w:val="32"/>
  </w:num>
  <w:num w:numId="4" w16cid:durableId="769273831">
    <w:abstractNumId w:val="29"/>
  </w:num>
  <w:num w:numId="5" w16cid:durableId="294336832">
    <w:abstractNumId w:val="15"/>
  </w:num>
  <w:num w:numId="6" w16cid:durableId="883953717">
    <w:abstractNumId w:val="28"/>
  </w:num>
  <w:num w:numId="7" w16cid:durableId="1283461615">
    <w:abstractNumId w:val="20"/>
  </w:num>
  <w:num w:numId="8" w16cid:durableId="1025907998">
    <w:abstractNumId w:val="7"/>
  </w:num>
  <w:num w:numId="9" w16cid:durableId="474757687">
    <w:abstractNumId w:val="11"/>
  </w:num>
  <w:num w:numId="10" w16cid:durableId="240529634">
    <w:abstractNumId w:val="33"/>
  </w:num>
  <w:num w:numId="11" w16cid:durableId="992871820">
    <w:abstractNumId w:val="3"/>
  </w:num>
  <w:num w:numId="12" w16cid:durableId="1755665569">
    <w:abstractNumId w:val="0"/>
  </w:num>
  <w:num w:numId="13" w16cid:durableId="990255708">
    <w:abstractNumId w:val="24"/>
  </w:num>
  <w:num w:numId="14" w16cid:durableId="1273977745">
    <w:abstractNumId w:val="22"/>
  </w:num>
  <w:num w:numId="15" w16cid:durableId="1054083534">
    <w:abstractNumId w:val="2"/>
  </w:num>
  <w:num w:numId="16" w16cid:durableId="686834580">
    <w:abstractNumId w:val="16"/>
  </w:num>
  <w:num w:numId="17" w16cid:durableId="542523282">
    <w:abstractNumId w:val="9"/>
  </w:num>
  <w:num w:numId="18" w16cid:durableId="1625189542">
    <w:abstractNumId w:val="4"/>
  </w:num>
  <w:num w:numId="19" w16cid:durableId="1622691013">
    <w:abstractNumId w:val="19"/>
  </w:num>
  <w:num w:numId="20" w16cid:durableId="882595009">
    <w:abstractNumId w:val="31"/>
  </w:num>
  <w:num w:numId="21" w16cid:durableId="5713771">
    <w:abstractNumId w:val="10"/>
  </w:num>
  <w:num w:numId="22" w16cid:durableId="1015957140">
    <w:abstractNumId w:val="17"/>
  </w:num>
  <w:num w:numId="23" w16cid:durableId="2145656629">
    <w:abstractNumId w:val="26"/>
  </w:num>
  <w:num w:numId="24" w16cid:durableId="1444883414">
    <w:abstractNumId w:val="18"/>
  </w:num>
  <w:num w:numId="25" w16cid:durableId="354356323">
    <w:abstractNumId w:val="25"/>
  </w:num>
  <w:num w:numId="26" w16cid:durableId="1996302162">
    <w:abstractNumId w:val="21"/>
  </w:num>
  <w:num w:numId="27" w16cid:durableId="1025522552">
    <w:abstractNumId w:val="5"/>
  </w:num>
  <w:num w:numId="28" w16cid:durableId="926503230">
    <w:abstractNumId w:val="1"/>
  </w:num>
  <w:num w:numId="29" w16cid:durableId="1880166892">
    <w:abstractNumId w:val="13"/>
  </w:num>
  <w:num w:numId="30" w16cid:durableId="1622301192">
    <w:abstractNumId w:val="8"/>
  </w:num>
  <w:num w:numId="31" w16cid:durableId="1781682230">
    <w:abstractNumId w:val="30"/>
  </w:num>
  <w:num w:numId="32" w16cid:durableId="1538659548">
    <w:abstractNumId w:val="23"/>
  </w:num>
  <w:num w:numId="33" w16cid:durableId="1639341479">
    <w:abstractNumId w:val="6"/>
  </w:num>
  <w:num w:numId="34" w16cid:durableId="565067582">
    <w:abstractNumId w:val="2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45326"/>
    <w:rsid w:val="000464B7"/>
    <w:rsid w:val="00060AA9"/>
    <w:rsid w:val="00067F0B"/>
    <w:rsid w:val="00092438"/>
    <w:rsid w:val="000B776B"/>
    <w:rsid w:val="000D5D39"/>
    <w:rsid w:val="000D6FAA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41BDA"/>
    <w:rsid w:val="001564AA"/>
    <w:rsid w:val="001713A3"/>
    <w:rsid w:val="00174DF2"/>
    <w:rsid w:val="00175D87"/>
    <w:rsid w:val="00184488"/>
    <w:rsid w:val="00194B59"/>
    <w:rsid w:val="001B0F1D"/>
    <w:rsid w:val="001B3FA7"/>
    <w:rsid w:val="001E056F"/>
    <w:rsid w:val="001F73EA"/>
    <w:rsid w:val="00203E17"/>
    <w:rsid w:val="00222B70"/>
    <w:rsid w:val="0023450E"/>
    <w:rsid w:val="002542AA"/>
    <w:rsid w:val="002669AC"/>
    <w:rsid w:val="002739B4"/>
    <w:rsid w:val="00286E2A"/>
    <w:rsid w:val="0029460D"/>
    <w:rsid w:val="002947CA"/>
    <w:rsid w:val="002B0103"/>
    <w:rsid w:val="002D159D"/>
    <w:rsid w:val="002D60E9"/>
    <w:rsid w:val="002E1E94"/>
    <w:rsid w:val="002E2020"/>
    <w:rsid w:val="00306A94"/>
    <w:rsid w:val="0033020D"/>
    <w:rsid w:val="00362A1C"/>
    <w:rsid w:val="00383A70"/>
    <w:rsid w:val="003862C4"/>
    <w:rsid w:val="00386BD7"/>
    <w:rsid w:val="003934D0"/>
    <w:rsid w:val="003978EF"/>
    <w:rsid w:val="003A4A8C"/>
    <w:rsid w:val="003B165C"/>
    <w:rsid w:val="003C2F2E"/>
    <w:rsid w:val="003C4B8E"/>
    <w:rsid w:val="003D020B"/>
    <w:rsid w:val="00406631"/>
    <w:rsid w:val="0042211D"/>
    <w:rsid w:val="00450480"/>
    <w:rsid w:val="0045530B"/>
    <w:rsid w:val="00455401"/>
    <w:rsid w:val="004634FE"/>
    <w:rsid w:val="004C091E"/>
    <w:rsid w:val="004D3D29"/>
    <w:rsid w:val="004E75E2"/>
    <w:rsid w:val="0050319F"/>
    <w:rsid w:val="00512345"/>
    <w:rsid w:val="0052762E"/>
    <w:rsid w:val="005326D5"/>
    <w:rsid w:val="00537D66"/>
    <w:rsid w:val="00541DDA"/>
    <w:rsid w:val="00543F4D"/>
    <w:rsid w:val="00546A8E"/>
    <w:rsid w:val="00550DDF"/>
    <w:rsid w:val="00551BEB"/>
    <w:rsid w:val="00551D51"/>
    <w:rsid w:val="00575302"/>
    <w:rsid w:val="00576767"/>
    <w:rsid w:val="005B368E"/>
    <w:rsid w:val="005D2B70"/>
    <w:rsid w:val="005E54B4"/>
    <w:rsid w:val="005F1BEB"/>
    <w:rsid w:val="005F739C"/>
    <w:rsid w:val="006061D3"/>
    <w:rsid w:val="0061342B"/>
    <w:rsid w:val="00622AEB"/>
    <w:rsid w:val="00622B1A"/>
    <w:rsid w:val="006347B4"/>
    <w:rsid w:val="006378C2"/>
    <w:rsid w:val="00637C33"/>
    <w:rsid w:val="00645B4F"/>
    <w:rsid w:val="00652965"/>
    <w:rsid w:val="00652FF1"/>
    <w:rsid w:val="00660129"/>
    <w:rsid w:val="006648B3"/>
    <w:rsid w:val="00665100"/>
    <w:rsid w:val="0067345D"/>
    <w:rsid w:val="006762AB"/>
    <w:rsid w:val="006822AC"/>
    <w:rsid w:val="0068492C"/>
    <w:rsid w:val="00693F1F"/>
    <w:rsid w:val="006A0861"/>
    <w:rsid w:val="006B125F"/>
    <w:rsid w:val="006C162B"/>
    <w:rsid w:val="006C1C9E"/>
    <w:rsid w:val="006E0CE5"/>
    <w:rsid w:val="006E1907"/>
    <w:rsid w:val="006E3B92"/>
    <w:rsid w:val="006F2FC9"/>
    <w:rsid w:val="00717532"/>
    <w:rsid w:val="00721E1D"/>
    <w:rsid w:val="007240BF"/>
    <w:rsid w:val="00730E78"/>
    <w:rsid w:val="0073299E"/>
    <w:rsid w:val="00737A08"/>
    <w:rsid w:val="00757C7B"/>
    <w:rsid w:val="007641B4"/>
    <w:rsid w:val="007759B2"/>
    <w:rsid w:val="00776390"/>
    <w:rsid w:val="00786272"/>
    <w:rsid w:val="00786D0B"/>
    <w:rsid w:val="00786D2C"/>
    <w:rsid w:val="007968DC"/>
    <w:rsid w:val="007A3E23"/>
    <w:rsid w:val="007E2E0E"/>
    <w:rsid w:val="007E5EA4"/>
    <w:rsid w:val="007F3B20"/>
    <w:rsid w:val="00827327"/>
    <w:rsid w:val="00832871"/>
    <w:rsid w:val="00834E9C"/>
    <w:rsid w:val="00843227"/>
    <w:rsid w:val="00847240"/>
    <w:rsid w:val="00852631"/>
    <w:rsid w:val="0085483D"/>
    <w:rsid w:val="00865288"/>
    <w:rsid w:val="008723F2"/>
    <w:rsid w:val="008730D3"/>
    <w:rsid w:val="00884DD7"/>
    <w:rsid w:val="008A5E55"/>
    <w:rsid w:val="008C2D66"/>
    <w:rsid w:val="008C3AA2"/>
    <w:rsid w:val="008C75C0"/>
    <w:rsid w:val="008D68C3"/>
    <w:rsid w:val="00903411"/>
    <w:rsid w:val="00903753"/>
    <w:rsid w:val="00903D19"/>
    <w:rsid w:val="00910DD3"/>
    <w:rsid w:val="0091253C"/>
    <w:rsid w:val="009230CA"/>
    <w:rsid w:val="00925F71"/>
    <w:rsid w:val="00927829"/>
    <w:rsid w:val="0097303C"/>
    <w:rsid w:val="00984B4E"/>
    <w:rsid w:val="009B62BB"/>
    <w:rsid w:val="009E1C87"/>
    <w:rsid w:val="009E36C7"/>
    <w:rsid w:val="009E6F65"/>
    <w:rsid w:val="009E75B2"/>
    <w:rsid w:val="00A12F2C"/>
    <w:rsid w:val="00A24C06"/>
    <w:rsid w:val="00A277BA"/>
    <w:rsid w:val="00A34A08"/>
    <w:rsid w:val="00A34E24"/>
    <w:rsid w:val="00A465E6"/>
    <w:rsid w:val="00A76320"/>
    <w:rsid w:val="00AA27C2"/>
    <w:rsid w:val="00AA651D"/>
    <w:rsid w:val="00AC1A9E"/>
    <w:rsid w:val="00AF40F9"/>
    <w:rsid w:val="00B05069"/>
    <w:rsid w:val="00B22D8F"/>
    <w:rsid w:val="00B329CB"/>
    <w:rsid w:val="00B34F4D"/>
    <w:rsid w:val="00B4060A"/>
    <w:rsid w:val="00B67F83"/>
    <w:rsid w:val="00B71638"/>
    <w:rsid w:val="00B738EA"/>
    <w:rsid w:val="00B76C6D"/>
    <w:rsid w:val="00B831D3"/>
    <w:rsid w:val="00B86582"/>
    <w:rsid w:val="00BA452E"/>
    <w:rsid w:val="00BF213B"/>
    <w:rsid w:val="00C11155"/>
    <w:rsid w:val="00C15E9B"/>
    <w:rsid w:val="00C214E1"/>
    <w:rsid w:val="00C25C2B"/>
    <w:rsid w:val="00C25F0F"/>
    <w:rsid w:val="00C2709B"/>
    <w:rsid w:val="00C3625E"/>
    <w:rsid w:val="00C51AEE"/>
    <w:rsid w:val="00C53DA0"/>
    <w:rsid w:val="00C7431C"/>
    <w:rsid w:val="00C765BD"/>
    <w:rsid w:val="00C772BF"/>
    <w:rsid w:val="00C96E12"/>
    <w:rsid w:val="00CA5ACF"/>
    <w:rsid w:val="00CB61C4"/>
    <w:rsid w:val="00CC700D"/>
    <w:rsid w:val="00CC73A0"/>
    <w:rsid w:val="00CD3620"/>
    <w:rsid w:val="00CD57FB"/>
    <w:rsid w:val="00CE4969"/>
    <w:rsid w:val="00CF156F"/>
    <w:rsid w:val="00CF52C9"/>
    <w:rsid w:val="00CF6ABF"/>
    <w:rsid w:val="00D02C12"/>
    <w:rsid w:val="00D2294B"/>
    <w:rsid w:val="00D233D6"/>
    <w:rsid w:val="00D24C62"/>
    <w:rsid w:val="00D31C8F"/>
    <w:rsid w:val="00D34755"/>
    <w:rsid w:val="00D36578"/>
    <w:rsid w:val="00D42310"/>
    <w:rsid w:val="00D648C2"/>
    <w:rsid w:val="00D67161"/>
    <w:rsid w:val="00D74275"/>
    <w:rsid w:val="00D754E4"/>
    <w:rsid w:val="00D80B3F"/>
    <w:rsid w:val="00DC207C"/>
    <w:rsid w:val="00E101A3"/>
    <w:rsid w:val="00E2374A"/>
    <w:rsid w:val="00E268FB"/>
    <w:rsid w:val="00E43262"/>
    <w:rsid w:val="00E70B1E"/>
    <w:rsid w:val="00E7697D"/>
    <w:rsid w:val="00E8667E"/>
    <w:rsid w:val="00EB04DB"/>
    <w:rsid w:val="00EB4A9D"/>
    <w:rsid w:val="00EB7B0C"/>
    <w:rsid w:val="00EC33E8"/>
    <w:rsid w:val="00EC4147"/>
    <w:rsid w:val="00ED213A"/>
    <w:rsid w:val="00ED55DB"/>
    <w:rsid w:val="00EF7C20"/>
    <w:rsid w:val="00F009A8"/>
    <w:rsid w:val="00F265D6"/>
    <w:rsid w:val="00F37866"/>
    <w:rsid w:val="00F52D00"/>
    <w:rsid w:val="00F55C1D"/>
    <w:rsid w:val="00F62B43"/>
    <w:rsid w:val="00F7670E"/>
    <w:rsid w:val="00F971F3"/>
    <w:rsid w:val="00FB3306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FC5DD2E6-2A73-4CFC-8C2B-A66D1F99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EB7B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9"/>
    <w:qFormat/>
    <w:rsid w:val="005031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489222-1C6B-4AFE-99EF-CC2C35481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4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29</TotalTime>
  <Pages>3</Pages>
  <Words>584</Words>
  <Characters>3334</Characters>
  <Application>Microsoft Office Word</Application>
  <DocSecurity>2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26</cp:revision>
  <cp:lastPrinted>2025-06-30T15:36:00Z</cp:lastPrinted>
  <dcterms:created xsi:type="dcterms:W3CDTF">2026-03-10T18:43:00Z</dcterms:created>
  <dcterms:modified xsi:type="dcterms:W3CDTF">2026-04-0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</Properties>
</file>